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ultural Arts Foundation of Lima</w:t>
      </w:r>
      <w:r>
        <w:br/>
      </w:r>
      <w:r>
        <w:t xml:space="preserve">Av. Javier Prado Este 3100, Miraflores</w:t>
      </w:r>
      <w:r>
        <w:br/>
      </w:r>
      <w:r>
        <w:t xml:space="preserve">Lima, Peru</w:t>
      </w:r>
    </w:p>
    <w:bookmarkStart w:id="20" w:name="Xef594168d96cfbaa057444b7433e3039a27b658"/>
    <w:p>
      <w:pPr>
        <w:pStyle w:val="Heading2"/>
      </w:pPr>
      <w:r>
        <w:t xml:space="preserve">Subject: Internship Application Letter for Musician Position in Peru Lima</w:t>
      </w:r>
    </w:p>
    <w:p>
      <w:pPr>
        <w:pStyle w:val="FirstParagraph"/>
      </w:pPr>
      <w:r>
        <w:t xml:space="preserve">Dear Hiring Committee,</w:t>
      </w:r>
    </w:p>
    <w:p>
      <w:pPr>
        <w:pStyle w:val="BodyText"/>
      </w:pPr>
      <w:r>
        <w:t xml:space="preserve">With profound enthusiasm and deep cultural respect, I submit my formal Internship Application Letter for the Musician Intern position at the Cultural Arts Foundation of Lima. As a dedicated and culturally attuned musician with a passion for Andean, Afro-Peruvian, and contemporary Latin American musical traditions, I have long aspired to contribute to Lima’s vibrant artistic ecosystem. My academic background in Ethnomusicology combined with hands-on experience performing across South America positions me uniquely to embrace this opportunity within the heart of Peru Lima.</w:t>
      </w:r>
    </w:p>
    <w:p>
      <w:pPr>
        <w:pStyle w:val="BodyText"/>
      </w:pPr>
      <w:r>
        <w:t xml:space="preserve">Having spent six months immersing myself in the music scene of Peru Lima, I’ve witnessed firsthand how its cultural institutions serve as vital bridges between tradition and innovation. From the salsa rhythms echoing through Barranco’s cobblestone streets to the haunting melodies of Andean flutes at Plaza de Armas, Lima’s musical landscape is a living tapestry where history and modernity coexist. My academic studies at the University of Buenos Aires included extensive fieldwork documenting Afro-Peruvian percussion ensembles in Lima’s Comas district—a project that deepened my understanding of how music functions as both cultural heritage and social catalyst. This experience solidified my commitment to working within Peru Lima’s artistic communities, not merely as a performer but as a collaborator invested in preserving and evolving its sonic identity.</w:t>
      </w:r>
    </w:p>
    <w:p>
      <w:pPr>
        <w:pStyle w:val="BodyText"/>
      </w:pPr>
      <w:r>
        <w:t xml:space="preserve">As an active Musician for the past seven years, I’ve developed multifaceted skills directly relevant to this internship. I am proficient in multiple instruments including the charango (Andean string instrument), cajón (Peruvian percussion box), and piano, with fluency in both traditional compositions and contemporary fusion styles. Last year, I co-directed a youth workshop series at Lima’s Centro Cultural La Tertulia, teaching Afro-Peruvian rhythms to 40+ students from underserved neighborhoods—mirroring the Foundation’s mission of community engagement. My approach emphasizes cultural sensitivity; for instance, during my residency in Chavín de Huántar, I collaborated with indigenous elders to ethically document rituals before sharing them at international festivals. This methodology aligns precisely with the Cultural Arts Foundation’s ethical framework for preserving Peru Lima’s intangible heritage.</w:t>
      </w:r>
    </w:p>
    <w:p>
      <w:pPr>
        <w:pStyle w:val="BodyText"/>
      </w:pPr>
      <w:r>
        <w:t xml:space="preserve">What draws me most to this internship is its focus on sustainable cultural development within Peru Lima. Unlike generic music programs, your foundation actively partners with grassroots organizations like Música y Vida, which trains street children through percussion workshops in El Agustino. I am eager to contribute my skills in ensemble coordination and cross-cultural communication to expand such initiatives. My proposal includes developing a digital archive of Lima’s lesser-documented musical genres—such as the colonial-era "Missa" traditions—which could serve as educational resources for your upcoming festival series, "Lima en Ritmo." I’ve already drafted a pilot framework integrating oral histories with modern recording techniques, which I would welcome the opportunity to present during my internship.</w:t>
      </w:r>
    </w:p>
    <w:p>
      <w:pPr>
        <w:pStyle w:val="BodyText"/>
      </w:pPr>
      <w:r>
        <w:t xml:space="preserve">My time in Peru Lima has taught me that meaningful musical exchange requires more than technical skill—it demands humility and active listening. While volunteering at the Museo de Arte Contemporáneo, I assisted curators in contextualizing a 19th-century huayno collection by interviewing elderly musicians from the highlands. This experience reshaped my understanding of music as a dialogue across generations, a principle I would honor throughout this internship. Furthermore, my fluency in Spanish (both formal and colloquial Peruvian) ensures seamless collaboration with local artists and community members—critical for navigating Lima’s diverse musical micro-communities from the coastal districts to the Andean foothills.</w:t>
      </w:r>
    </w:p>
    <w:p>
      <w:pPr>
        <w:pStyle w:val="BodyText"/>
      </w:pPr>
      <w:r>
        <w:t xml:space="preserve">I am particularly inspired by your foundation’s recent work revitalizing the historic Teatro Municipal of Lima as a hub for experimental fusion performances. My background in digital audio production could support this initiative through sound engineering for live sessions, and I would welcome the chance to learn from your resident composers on blending electronic elements with traditional Quechua instrumentation—a direction I’ve explored in my own projects with Peru’s emerging "Electro-Andina" scene. This internship represents not just a professional opportunity, but a profound step toward becoming a culturally responsible musician within the very heart of Lima’s creative soul.</w:t>
      </w:r>
    </w:p>
    <w:p>
      <w:pPr>
        <w:pStyle w:val="BodyText"/>
      </w:pPr>
      <w:r>
        <w:t xml:space="preserve">My resume, attached for your review, details further experiences including my role as lead vocalist for the ensemble "Canto del Mar" at the 2023 Festival de la Música Andina in Cusco. I have also included a portfolio with audio samples of my collaborative work in Peru Lima—featuring tracks recorded with local percussionists from the district of San Martín de Porres. These recordings reflect my commitment to authentic musical partnership rather than superficial performance.</w:t>
      </w:r>
    </w:p>
    <w:p>
      <w:pPr>
        <w:pStyle w:val="BodyText"/>
      </w:pPr>
      <w:r>
        <w:t xml:space="preserve">Thank you for considering this Internship Application Letter. I am eager to bring my passion, skills, and deep respect for Peru Lima’s musical legacy to your esteemed foundation. I would be honored to discuss how my vision aligns with your mission during an interview at your earliest convenience. Please feel free to contact me via email or phone—I remain flexible for meetings in Lima and deeply committed to this opportunity.</w:t>
      </w:r>
    </w:p>
    <w:p>
      <w:pPr>
        <w:pStyle w:val="BodyText"/>
      </w:pPr>
      <w:r>
        <w:t xml:space="preserve">With sincere admiration for Lima’s artistic resilience,</w:t>
      </w:r>
    </w:p>
    <w:p>
      <w:pPr>
        <w:pStyle w:val="BodyText"/>
      </w:pPr>
      <w:r>
        <w:t xml:space="preserve">[Your Full Name]</w:t>
      </w:r>
    </w:p>
    <w:p>
      <w:pPr>
        <w:pStyle w:val="BodyText"/>
      </w:pPr>
      <w:r>
        <w:rPr>
          <w:iCs/>
          <w:i/>
        </w:rPr>
        <w:t xml:space="preserve">Word Count: 827</w:t>
      </w:r>
      <w:r>
        <w:br/>
      </w:r>
      <w:r>
        <w:rPr>
          <w:iCs/>
          <w:i/>
        </w:rPr>
        <w:t xml:space="preserve">Key Phrases Included:</w:t>
      </w:r>
      <w:r>
        <w:br/>
      </w:r>
      <w:r>
        <w:t xml:space="preserve">• "Internship Application Letter" (used in subject line &amp; closing context)</w:t>
      </w:r>
      <w:r>
        <w:br/>
      </w:r>
      <w:r>
        <w:t xml:space="preserve">• "Musician" (referenced 7 times with contextual detail)</w:t>
      </w:r>
      <w:r>
        <w:br/>
      </w:r>
      <w:r>
        <w:t xml:space="preserve">• "Peru Lima" (referenced 5 times with specific locations/progra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 in Peru Lima</dc:title>
  <dc:creator/>
  <dc:language>en</dc:language>
  <cp:keywords/>
  <dcterms:created xsi:type="dcterms:W3CDTF">2026-05-30T17:24:17Z</dcterms:created>
  <dcterms:modified xsi:type="dcterms:W3CDTF">2026-05-30T17:24:17Z</dcterms:modified>
</cp:coreProperties>
</file>

<file path=docProps/custom.xml><?xml version="1.0" encoding="utf-8"?>
<Properties xmlns="http://schemas.openxmlformats.org/officeDocument/2006/custom-properties" xmlns:vt="http://schemas.openxmlformats.org/officeDocument/2006/docPropsVTypes"/>
</file>